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7CAD" w14:textId="5A9045AC" w:rsidR="000002AE" w:rsidRPr="000002AE" w:rsidRDefault="000002AE" w:rsidP="000002AE">
      <w:pPr>
        <w:jc w:val="center"/>
        <w:rPr>
          <w:rFonts w:ascii="Times New Roman" w:hAnsi="Times New Roman" w:cs="Times New Roman"/>
          <w:sz w:val="32"/>
          <w:szCs w:val="32"/>
        </w:rPr>
      </w:pPr>
      <w:r w:rsidRPr="000002AE">
        <w:rPr>
          <w:rFonts w:ascii="Times New Roman" w:hAnsi="Times New Roman" w:cs="Times New Roman"/>
          <w:sz w:val="32"/>
          <w:szCs w:val="32"/>
        </w:rPr>
        <w:t>Flowchart</w:t>
      </w:r>
    </w:p>
    <w:p w14:paraId="3E8702C0" w14:textId="56F04494" w:rsidR="00644295" w:rsidRDefault="00B45C32" w:rsidP="000E52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4CBCCF" wp14:editId="0ED1ECF2">
                <wp:simplePos x="0" y="0"/>
                <wp:positionH relativeFrom="margin">
                  <wp:align>center</wp:align>
                </wp:positionH>
                <wp:positionV relativeFrom="paragraph">
                  <wp:posOffset>101942</wp:posOffset>
                </wp:positionV>
                <wp:extent cx="1518139" cy="416170"/>
                <wp:effectExtent l="0" t="0" r="25400" b="2222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39" cy="4161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614AEA" w14:textId="77777777" w:rsidR="000E52AD" w:rsidRDefault="000E52AD" w:rsidP="000E52AD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4CBCCF" id="Oval 3" o:spid="_x0000_s1026" style="position:absolute;margin-left:0;margin-top:8.05pt;width:119.55pt;height:32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" fillcolor="#4472c4 [3204]" strokecolor="#1f3763 [1604]" strokeweight="1pt">
                <v:stroke joinstyle="miter"/>
                <v:textbox>
                  <w:txbxContent>
                    <w:p w14:paraId="13614AEA" w14:textId="77777777" w:rsidR="000E52AD" w:rsidRDefault="000E52AD" w:rsidP="000E52AD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8998654" w14:textId="5A268466" w:rsidR="00644295" w:rsidRDefault="001E66ED" w:rsidP="000E52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2B550" wp14:editId="1DAB6CCD">
                <wp:simplePos x="0" y="0"/>
                <wp:positionH relativeFrom="column">
                  <wp:posOffset>2934042</wp:posOffset>
                </wp:positionH>
                <wp:positionV relativeFrom="paragraph">
                  <wp:posOffset>81574</wp:posOffset>
                </wp:positionV>
                <wp:extent cx="0" cy="361950"/>
                <wp:effectExtent l="76200" t="0" r="7620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9EBE4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31.05pt;margin-top:6.4pt;width:0;height:2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</w:p>
    <w:p w14:paraId="53B3736D" w14:textId="6FAE05DA" w:rsidR="000E52AD" w:rsidRPr="002533B0" w:rsidRDefault="001E66ED" w:rsidP="000E52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A9AB92" wp14:editId="02235F1B">
                <wp:simplePos x="0" y="0"/>
                <wp:positionH relativeFrom="margin">
                  <wp:align>center</wp:align>
                </wp:positionH>
                <wp:positionV relativeFrom="paragraph">
                  <wp:posOffset>152254</wp:posOffset>
                </wp:positionV>
                <wp:extent cx="1581150" cy="381000"/>
                <wp:effectExtent l="19050" t="0" r="38100" b="19050"/>
                <wp:wrapNone/>
                <wp:docPr id="15" name="Flowchart: Data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38100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66BE00" w14:textId="725C6825" w:rsidR="000E52AD" w:rsidRDefault="000E52AD" w:rsidP="000E52A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45C32">
                              <w:rPr>
                                <w:sz w:val="18"/>
                                <w:szCs w:val="18"/>
                              </w:rPr>
                              <w:t>Print “</w:t>
                            </w:r>
                            <w:r w:rsidR="00B45C32" w:rsidRPr="00B45C32">
                              <w:rPr>
                                <w:sz w:val="18"/>
                                <w:szCs w:val="18"/>
                              </w:rPr>
                              <w:t>Welcome</w:t>
                            </w:r>
                            <w:r w:rsidR="00B45C32">
                              <w:rPr>
                                <w:sz w:val="18"/>
                                <w:szCs w:val="18"/>
                              </w:rPr>
                              <w:t xml:space="preserve"> to </w:t>
                            </w:r>
                            <w:r w:rsidR="00986CDE">
                              <w:rPr>
                                <w:sz w:val="18"/>
                                <w:szCs w:val="18"/>
                              </w:rPr>
                              <w:t xml:space="preserve">Best </w:t>
                            </w:r>
                            <w:proofErr w:type="gramStart"/>
                            <w:r w:rsidR="00986CDE">
                              <w:rPr>
                                <w:sz w:val="18"/>
                                <w:szCs w:val="18"/>
                              </w:rPr>
                              <w:t>Foods</w:t>
                            </w:r>
                            <w:r w:rsidRPr="00B45C32">
                              <w:rPr>
                                <w:sz w:val="18"/>
                                <w:szCs w:val="18"/>
                              </w:rPr>
                              <w:t xml:space="preserve"> ”</w:t>
                            </w:r>
                            <w:proofErr w:type="gramEnd"/>
                          </w:p>
                          <w:p w14:paraId="0F2E3440" w14:textId="74E16898" w:rsidR="00B45C32" w:rsidRPr="00B45C32" w:rsidRDefault="00B45C32" w:rsidP="000E52A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A9AB92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15" o:spid="_x0000_s1027" type="#_x0000_t111" style="position:absolute;margin-left:0;margin-top:12pt;width:124.5pt;height:30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" fillcolor="#4472c4 [3204]" strokecolor="#1f3763 [1604]" strokeweight="1pt">
                <v:textbox>
                  <w:txbxContent>
                    <w:p w14:paraId="4266BE00" w14:textId="725C6825" w:rsidR="000E52AD" w:rsidRDefault="000E52AD" w:rsidP="000E52A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B45C32">
                        <w:rPr>
                          <w:sz w:val="18"/>
                          <w:szCs w:val="18"/>
                        </w:rPr>
                        <w:t>Print “</w:t>
                      </w:r>
                      <w:r w:rsidR="00B45C32" w:rsidRPr="00B45C32">
                        <w:rPr>
                          <w:sz w:val="18"/>
                          <w:szCs w:val="18"/>
                        </w:rPr>
                        <w:t>Welcome</w:t>
                      </w:r>
                      <w:r w:rsidR="00B45C32">
                        <w:rPr>
                          <w:sz w:val="18"/>
                          <w:szCs w:val="18"/>
                        </w:rPr>
                        <w:t xml:space="preserve"> to </w:t>
                      </w:r>
                      <w:r w:rsidR="00986CDE">
                        <w:rPr>
                          <w:sz w:val="18"/>
                          <w:szCs w:val="18"/>
                        </w:rPr>
                        <w:t xml:space="preserve">Best </w:t>
                      </w:r>
                      <w:proofErr w:type="gramStart"/>
                      <w:r w:rsidR="00986CDE">
                        <w:rPr>
                          <w:sz w:val="18"/>
                          <w:szCs w:val="18"/>
                        </w:rPr>
                        <w:t>Foods</w:t>
                      </w:r>
                      <w:r w:rsidRPr="00B45C32">
                        <w:rPr>
                          <w:sz w:val="18"/>
                          <w:szCs w:val="18"/>
                        </w:rPr>
                        <w:t xml:space="preserve"> ”</w:t>
                      </w:r>
                      <w:proofErr w:type="gramEnd"/>
                    </w:p>
                    <w:p w14:paraId="0F2E3440" w14:textId="74E16898" w:rsidR="00B45C32" w:rsidRPr="00B45C32" w:rsidRDefault="00B45C32" w:rsidP="000E52A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F20C49A" w14:textId="78E68E7F" w:rsidR="00784BF1" w:rsidRDefault="001E66ED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C9DA4B2" wp14:editId="74570A1B">
                <wp:simplePos x="0" y="0"/>
                <wp:positionH relativeFrom="column">
                  <wp:posOffset>2924224</wp:posOffset>
                </wp:positionH>
                <wp:positionV relativeFrom="paragraph">
                  <wp:posOffset>101161</wp:posOffset>
                </wp:positionV>
                <wp:extent cx="0" cy="361950"/>
                <wp:effectExtent l="7620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65AE5B" id="Straight Arrow Connector 7" o:spid="_x0000_s1026" type="#_x0000_t32" style="position:absolute;margin-left:230.25pt;margin-top:7.95pt;width:0;height:28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</w:p>
    <w:p w14:paraId="324FFEDB" w14:textId="4B270C45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C9E4B75" wp14:editId="0D0154FB">
                <wp:simplePos x="0" y="0"/>
                <wp:positionH relativeFrom="margin">
                  <wp:posOffset>2086708</wp:posOffset>
                </wp:positionH>
                <wp:positionV relativeFrom="paragraph">
                  <wp:posOffset>197436</wp:posOffset>
                </wp:positionV>
                <wp:extent cx="1800225" cy="416169"/>
                <wp:effectExtent l="19050" t="0" r="47625" b="22225"/>
                <wp:wrapNone/>
                <wp:docPr id="9" name="Flowchart: Dat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416169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26301A" w14:textId="0C382942" w:rsidR="000E52AD" w:rsidRDefault="0084036B" w:rsidP="000E52AD">
                            <w:pPr>
                              <w:jc w:val="center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all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Menu(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E4B75" id="Flowchart: Data 9" o:spid="_x0000_s1028" type="#_x0000_t111" style="position:absolute;margin-left:164.3pt;margin-top:15.55pt;width:141.75pt;height:32.7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" fillcolor="#4472c4 [3204]" strokecolor="#1f3763 [1604]" strokeweight="1pt">
                <v:textbox>
                  <w:txbxContent>
                    <w:p w14:paraId="1526301A" w14:textId="0C382942" w:rsidR="000E52AD" w:rsidRDefault="0084036B" w:rsidP="000E52AD">
                      <w:pPr>
                        <w:jc w:val="center"/>
                      </w:pPr>
                      <w:r>
                        <w:rPr>
                          <w:sz w:val="18"/>
                          <w:szCs w:val="18"/>
                        </w:rPr>
                        <w:t xml:space="preserve">Call 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Menu(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>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17D951" w14:textId="095F9572" w:rsidR="00A04116" w:rsidRPr="00A04116" w:rsidRDefault="00A04116" w:rsidP="00A04116"/>
    <w:p w14:paraId="79794E71" w14:textId="022FB196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3CB2DDB" wp14:editId="186D7BE6">
                <wp:simplePos x="0" y="0"/>
                <wp:positionH relativeFrom="column">
                  <wp:posOffset>2902781</wp:posOffset>
                </wp:positionH>
                <wp:positionV relativeFrom="paragraph">
                  <wp:posOffset>8597</wp:posOffset>
                </wp:positionV>
                <wp:extent cx="0" cy="356870"/>
                <wp:effectExtent l="76200" t="0" r="76200" b="6223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68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14CB0" id="Straight Arrow Connector 61" o:spid="_x0000_s1026" type="#_x0000_t32" style="position:absolute;margin-left:228.55pt;margin-top:.7pt;width:0;height:28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</w:p>
    <w:p w14:paraId="059573C3" w14:textId="18B05AF6" w:rsidR="00A04116" w:rsidRPr="00A04116" w:rsidRDefault="001E66E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EB0906" wp14:editId="779E240B">
                <wp:simplePos x="0" y="0"/>
                <wp:positionH relativeFrom="margin">
                  <wp:align>center</wp:align>
                </wp:positionH>
                <wp:positionV relativeFrom="paragraph">
                  <wp:posOffset>82648</wp:posOffset>
                </wp:positionV>
                <wp:extent cx="2000250" cy="514350"/>
                <wp:effectExtent l="19050" t="0" r="38100" b="19050"/>
                <wp:wrapNone/>
                <wp:docPr id="6" name="Flowchart: Data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51435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636A30" w14:textId="3CAEDEE9" w:rsidR="000E52AD" w:rsidRDefault="001A4194" w:rsidP="000E52AD">
                            <w:pPr>
                              <w:jc w:val="center"/>
                            </w:pPr>
                            <w:r>
                              <w:t>Display product list to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B0906" id="Flowchart: Data 6" o:spid="_x0000_s1031" type="#_x0000_t111" style="position:absolute;margin-left:0;margin-top:6.5pt;width:157.5pt;height:40.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" fillcolor="#4472c4 [3204]" strokecolor="#1f3763 [1604]" strokeweight="1pt">
                <v:textbox>
                  <w:txbxContent>
                    <w:p w14:paraId="7A636A30" w14:textId="3CAEDEE9" w:rsidR="000E52AD" w:rsidRDefault="001A4194" w:rsidP="000E52AD">
                      <w:pPr>
                        <w:jc w:val="center"/>
                      </w:pPr>
                      <w:r>
                        <w:t>Display product list to u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3AC959" w14:textId="7A56F7F8" w:rsidR="00A04116" w:rsidRPr="00A04116" w:rsidRDefault="00A04116" w:rsidP="00A04116"/>
    <w:p w14:paraId="1FE27196" w14:textId="70078842" w:rsidR="00A04116" w:rsidRPr="00A04116" w:rsidRDefault="00636643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29FC4AC" wp14:editId="05C0FF43">
                <wp:simplePos x="0" y="0"/>
                <wp:positionH relativeFrom="column">
                  <wp:posOffset>2901461</wp:posOffset>
                </wp:positionH>
                <wp:positionV relativeFrom="paragraph">
                  <wp:posOffset>36782</wp:posOffset>
                </wp:positionV>
                <wp:extent cx="45719" cy="614338"/>
                <wp:effectExtent l="76200" t="0" r="50165" b="5270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6143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3DE05" id="Straight Arrow Connector 54" o:spid="_x0000_s1026" type="#_x0000_t32" style="position:absolute;margin-left:228.45pt;margin-top:2.9pt;width:3.6pt;height:48.3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</w:p>
    <w:p w14:paraId="36B9586D" w14:textId="71F60F34" w:rsidR="00A04116" w:rsidRPr="00A04116" w:rsidRDefault="005F5BA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DDADEFE" wp14:editId="3EE8CB47">
                <wp:simplePos x="0" y="0"/>
                <wp:positionH relativeFrom="column">
                  <wp:posOffset>-685800</wp:posOffset>
                </wp:positionH>
                <wp:positionV relativeFrom="paragraph">
                  <wp:posOffset>305436</wp:posOffset>
                </wp:positionV>
                <wp:extent cx="1752600" cy="450850"/>
                <wp:effectExtent l="0" t="0" r="1905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450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4740E6A" w14:textId="75486DB5" w:rsidR="001A4194" w:rsidRPr="001E66ED" w:rsidRDefault="005F5BAD" w:rsidP="005F5BA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While loop repeats</w:t>
                            </w:r>
                            <w:r w:rsidR="001A4194" w:rsidRPr="001E66ED">
                              <w:rPr>
                                <w:sz w:val="16"/>
                                <w:szCs w:val="16"/>
                              </w:rPr>
                              <w:t xml:space="preserve"> if User </w:t>
                            </w:r>
                            <w:r w:rsidRPr="001E66ED">
                              <w:rPr>
                                <w:sz w:val="16"/>
                                <w:szCs w:val="16"/>
                              </w:rPr>
                              <w:t xml:space="preserve">input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are </w:t>
                            </w:r>
                            <w:r w:rsidR="001E66ED" w:rsidRPr="001E66ED">
                              <w:rPr>
                                <w:sz w:val="16"/>
                                <w:szCs w:val="16"/>
                              </w:rPr>
                              <w:t>within range or inval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DADEFE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0" type="#_x0000_t202" style="position:absolute;margin-left:-54pt;margin-top:24.05pt;width:138pt;height:35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" fillcolor="white [3201]" strokecolor="white [3212]" strokeweight=".5pt">
                <v:textbox>
                  <w:txbxContent>
                    <w:p w14:paraId="74740E6A" w14:textId="75486DB5" w:rsidR="001A4194" w:rsidRPr="001E66ED" w:rsidRDefault="005F5BAD" w:rsidP="005F5BA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While loop repeats</w:t>
                      </w:r>
                      <w:r w:rsidR="001A4194" w:rsidRPr="001E66ED">
                        <w:rPr>
                          <w:sz w:val="16"/>
                          <w:szCs w:val="16"/>
                        </w:rPr>
                        <w:t xml:space="preserve"> if User </w:t>
                      </w:r>
                      <w:r w:rsidRPr="001E66ED">
                        <w:rPr>
                          <w:sz w:val="16"/>
                          <w:szCs w:val="16"/>
                        </w:rPr>
                        <w:t xml:space="preserve">inputs </w:t>
                      </w:r>
                      <w:r>
                        <w:rPr>
                          <w:sz w:val="16"/>
                          <w:szCs w:val="16"/>
                        </w:rPr>
                        <w:t xml:space="preserve">are </w:t>
                      </w:r>
                      <w:r w:rsidR="001E66ED" w:rsidRPr="001E66ED">
                        <w:rPr>
                          <w:sz w:val="16"/>
                          <w:szCs w:val="16"/>
                        </w:rPr>
                        <w:t>within range or invalid</w:t>
                      </w:r>
                    </w:p>
                  </w:txbxContent>
                </v:textbox>
              </v:shape>
            </w:pict>
          </mc:Fallback>
        </mc:AlternateContent>
      </w:r>
    </w:p>
    <w:p w14:paraId="40B3D3E7" w14:textId="50F8C04C" w:rsidR="00A04116" w:rsidRPr="00A04116" w:rsidRDefault="001A4194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3C48E37" wp14:editId="38B340EB">
                <wp:simplePos x="0" y="0"/>
                <wp:positionH relativeFrom="column">
                  <wp:posOffset>1900604</wp:posOffset>
                </wp:positionH>
                <wp:positionV relativeFrom="paragraph">
                  <wp:posOffset>98327</wp:posOffset>
                </wp:positionV>
                <wp:extent cx="1933575" cy="633046"/>
                <wp:effectExtent l="19050" t="0" r="47625" b="15240"/>
                <wp:wrapNone/>
                <wp:docPr id="44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6330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4A933E" w14:textId="75F5CC03" w:rsidR="001A4194" w:rsidRPr="001A4194" w:rsidRDefault="001A4194" w:rsidP="001A419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A4194">
                              <w:rPr>
                                <w:sz w:val="18"/>
                                <w:szCs w:val="18"/>
                              </w:rPr>
                              <w:t>Loop while user selects from list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1-</w:t>
                            </w:r>
                            <w:r w:rsidR="0084036B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  <w:p w14:paraId="408BFDA2" w14:textId="03F64928" w:rsidR="001A4194" w:rsidRPr="001A4194" w:rsidRDefault="001A4194" w:rsidP="001A419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1A4194">
                              <w:rPr>
                                <w:sz w:val="18"/>
                                <w:szCs w:val="18"/>
                              </w:rPr>
                              <w:t>0 ends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48E37" id="Flowchart: Data 44" o:spid="_x0000_s1031" type="#_x0000_t111" style="position:absolute;margin-left:149.65pt;margin-top:7.75pt;width:152.25pt;height:49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" fillcolor="#4472c4 [3204]" strokecolor="#1f3763 [1604]" strokeweight="1pt">
                <v:textbox>
                  <w:txbxContent>
                    <w:p w14:paraId="494A933E" w14:textId="75F5CC03" w:rsidR="001A4194" w:rsidRPr="001A4194" w:rsidRDefault="001A4194" w:rsidP="001A4194">
                      <w:pPr>
                        <w:rPr>
                          <w:sz w:val="18"/>
                          <w:szCs w:val="18"/>
                        </w:rPr>
                      </w:pPr>
                      <w:r w:rsidRPr="001A4194">
                        <w:rPr>
                          <w:sz w:val="18"/>
                          <w:szCs w:val="18"/>
                        </w:rPr>
                        <w:t>Loop while user selects from list</w:t>
                      </w:r>
                      <w:r>
                        <w:rPr>
                          <w:sz w:val="18"/>
                          <w:szCs w:val="18"/>
                        </w:rPr>
                        <w:t xml:space="preserve"> 1-</w:t>
                      </w:r>
                      <w:r w:rsidR="0084036B">
                        <w:rPr>
                          <w:sz w:val="18"/>
                          <w:szCs w:val="18"/>
                        </w:rPr>
                        <w:t>10</w:t>
                      </w:r>
                    </w:p>
                    <w:p w14:paraId="408BFDA2" w14:textId="03F64928" w:rsidR="001A4194" w:rsidRPr="001A4194" w:rsidRDefault="001A4194" w:rsidP="001A4194">
                      <w:pPr>
                        <w:rPr>
                          <w:sz w:val="18"/>
                          <w:szCs w:val="18"/>
                        </w:rPr>
                      </w:pPr>
                      <w:r w:rsidRPr="001A4194">
                        <w:rPr>
                          <w:sz w:val="18"/>
                          <w:szCs w:val="18"/>
                        </w:rPr>
                        <w:t>0 ends loop</w:t>
                      </w:r>
                    </w:p>
                  </w:txbxContent>
                </v:textbox>
              </v:shape>
            </w:pict>
          </mc:Fallback>
        </mc:AlternateContent>
      </w:r>
    </w:p>
    <w:p w14:paraId="0118AC09" w14:textId="00EA1896" w:rsidR="00A04116" w:rsidRPr="00A04116" w:rsidRDefault="001C5DC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747E6AD" wp14:editId="5E317670">
                <wp:simplePos x="0" y="0"/>
                <wp:positionH relativeFrom="column">
                  <wp:posOffset>3751092</wp:posOffset>
                </wp:positionH>
                <wp:positionV relativeFrom="paragraph">
                  <wp:posOffset>34681</wp:posOffset>
                </wp:positionV>
                <wp:extent cx="808697" cy="89389"/>
                <wp:effectExtent l="0" t="57150" r="10795" b="254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8697" cy="8938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29B5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295.35pt;margin-top:2.75pt;width:63.7pt;height:7.05pt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F0E8D12" wp14:editId="539D5DC7">
                <wp:simplePos x="0" y="0"/>
                <wp:positionH relativeFrom="column">
                  <wp:posOffset>4554414</wp:posOffset>
                </wp:positionH>
                <wp:positionV relativeFrom="paragraph">
                  <wp:posOffset>123874</wp:posOffset>
                </wp:positionV>
                <wp:extent cx="93785" cy="658348"/>
                <wp:effectExtent l="0" t="0" r="20955" b="2794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785" cy="6583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0DC6F1" id="Straight Connector 17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8.6pt,9.75pt" to="366pt,6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92E7840" wp14:editId="7516B508">
                <wp:simplePos x="0" y="0"/>
                <wp:positionH relativeFrom="column">
                  <wp:posOffset>3604846</wp:posOffset>
                </wp:positionH>
                <wp:positionV relativeFrom="paragraph">
                  <wp:posOffset>123874</wp:posOffset>
                </wp:positionV>
                <wp:extent cx="820616" cy="591869"/>
                <wp:effectExtent l="0" t="0" r="74930" b="5588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0616" cy="59186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AE053" id="Straight Arrow Connector 16" o:spid="_x0000_s1026" type="#_x0000_t32" style="position:absolute;margin-left:283.85pt;margin-top:9.75pt;width:64.6pt;height:46.6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</w:p>
    <w:p w14:paraId="6D2A5043" w14:textId="2FBDD290" w:rsidR="00A04116" w:rsidRPr="00A04116" w:rsidRDefault="00B57CE9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242A844" wp14:editId="604923E6">
                <wp:simplePos x="0" y="0"/>
                <wp:positionH relativeFrom="column">
                  <wp:posOffset>1359673</wp:posOffset>
                </wp:positionH>
                <wp:positionV relativeFrom="paragraph">
                  <wp:posOffset>171533</wp:posOffset>
                </wp:positionV>
                <wp:extent cx="814180" cy="1405448"/>
                <wp:effectExtent l="0" t="38100" r="62230" b="2349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4180" cy="14054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E7460" id="Straight Arrow Connector 13" o:spid="_x0000_s1026" type="#_x0000_t32" style="position:absolute;margin-left:107.05pt;margin-top:13.5pt;width:64.1pt;height:110.65pt;flip: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BAC343" wp14:editId="11274121">
                <wp:simplePos x="0" y="0"/>
                <wp:positionH relativeFrom="column">
                  <wp:posOffset>1623645</wp:posOffset>
                </wp:positionH>
                <wp:positionV relativeFrom="paragraph">
                  <wp:posOffset>119478</wp:posOffset>
                </wp:positionV>
                <wp:extent cx="310124" cy="310661"/>
                <wp:effectExtent l="38100" t="0" r="33020" b="5143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0124" cy="3106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CADC2" id="Straight Arrow Connector 11" o:spid="_x0000_s1026" type="#_x0000_t32" style="position:absolute;margin-left:127.85pt;margin-top:9.4pt;width:24.4pt;height:24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" strokecolor="#4472c4 [3204]" strokeweight=".5pt">
                <v:stroke endarrow="block" joinstyle="miter"/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5E3EFE6" wp14:editId="31CDB50D">
                <wp:simplePos x="0" y="0"/>
                <wp:positionH relativeFrom="column">
                  <wp:posOffset>2948061</wp:posOffset>
                </wp:positionH>
                <wp:positionV relativeFrom="paragraph">
                  <wp:posOffset>132520</wp:posOffset>
                </wp:positionV>
                <wp:extent cx="0" cy="394275"/>
                <wp:effectExtent l="76200" t="0" r="57150" b="6350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4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100DD6" id="Straight Arrow Connector 62" o:spid="_x0000_s1026" type="#_x0000_t32" style="position:absolute;margin-left:232.15pt;margin-top:10.45pt;width:0;height:31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</w:p>
    <w:p w14:paraId="012CA962" w14:textId="61F16830" w:rsidR="00A04116" w:rsidRPr="00A04116" w:rsidRDefault="001C5DCD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D280B68" wp14:editId="70279D65">
                <wp:simplePos x="0" y="0"/>
                <wp:positionH relativeFrom="margin">
                  <wp:align>right</wp:align>
                </wp:positionH>
                <wp:positionV relativeFrom="paragraph">
                  <wp:posOffset>124313</wp:posOffset>
                </wp:positionV>
                <wp:extent cx="1800225" cy="545123"/>
                <wp:effectExtent l="19050" t="0" r="47625" b="26670"/>
                <wp:wrapNone/>
                <wp:docPr id="14" name="Flowchart: Data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451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728B2E" w14:textId="5309F04F" w:rsidR="001C5DCD" w:rsidRPr="001A4194" w:rsidRDefault="001C5DCD" w:rsidP="001C5DC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 xml:space="preserve">If choic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invalid</w:t>
                            </w:r>
                          </w:p>
                          <w:p w14:paraId="6F522772" w14:textId="1B0612B4" w:rsidR="001C5DCD" w:rsidRPr="001A4194" w:rsidRDefault="001C5DCD" w:rsidP="001C5DC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“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invalid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 xml:space="preserve"> try again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80B68" id="Flowchart: Data 14" o:spid="_x0000_s1032" type="#_x0000_t111" style="position:absolute;margin-left:90.55pt;margin-top:9.8pt;width:141.75pt;height:42.9pt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" fillcolor="#4472c4 [3204]" strokecolor="#1f3763 [1604]" strokeweight="1pt">
                <v:textbox>
                  <w:txbxContent>
                    <w:p w14:paraId="32728B2E" w14:textId="5309F04F" w:rsidR="001C5DCD" w:rsidRPr="001A4194" w:rsidRDefault="001C5DCD" w:rsidP="001C5DC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 xml:space="preserve">If choice </w:t>
                      </w:r>
                      <w:r>
                        <w:rPr>
                          <w:sz w:val="16"/>
                          <w:szCs w:val="16"/>
                        </w:rPr>
                        <w:t>invalid</w:t>
                      </w:r>
                    </w:p>
                    <w:p w14:paraId="6F522772" w14:textId="1B0612B4" w:rsidR="001C5DCD" w:rsidRPr="001A4194" w:rsidRDefault="001C5DCD" w:rsidP="001C5DC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“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invalid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 xml:space="preserve"> try again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D2ACC71" wp14:editId="2D1D33C5">
                <wp:simplePos x="0" y="0"/>
                <wp:positionH relativeFrom="column">
                  <wp:posOffset>-162560</wp:posOffset>
                </wp:positionH>
                <wp:positionV relativeFrom="paragraph">
                  <wp:posOffset>178973</wp:posOffset>
                </wp:positionV>
                <wp:extent cx="1800225" cy="545123"/>
                <wp:effectExtent l="19050" t="0" r="47625" b="26670"/>
                <wp:wrapNone/>
                <wp:docPr id="2" name="Flowchart: Da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451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B3A56B" w14:textId="41B66B9B" w:rsidR="00B45C32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If choice 1-9</w:t>
                            </w:r>
                          </w:p>
                          <w:p w14:paraId="0E4AF40D" w14:textId="333B561B" w:rsidR="001A4194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 xml:space="preserve">Store choice in product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arr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ACC71" id="Flowchart: Data 2" o:spid="_x0000_s1035" type="#_x0000_t111" style="position:absolute;margin-left:-12.8pt;margin-top:14.1pt;width:141.75pt;height:42.9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" fillcolor="#4472c4 [3204]" strokecolor="#1f3763 [1604]" strokeweight="1pt">
                <v:textbox>
                  <w:txbxContent>
                    <w:p w14:paraId="1FB3A56B" w14:textId="41B66B9B" w:rsidR="00B45C32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If choice 1-9</w:t>
                      </w:r>
                    </w:p>
                    <w:p w14:paraId="0E4AF40D" w14:textId="333B561B" w:rsidR="001A4194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 xml:space="preserve">Store choice in product </w:t>
                      </w:r>
                      <w:r>
                        <w:rPr>
                          <w:sz w:val="16"/>
                          <w:szCs w:val="16"/>
                        </w:rPr>
                        <w:t>array</w:t>
                      </w:r>
                    </w:p>
                  </w:txbxContent>
                </v:textbox>
              </v:shape>
            </w:pict>
          </mc:Fallback>
        </mc:AlternateContent>
      </w:r>
      <w:r w:rsidR="001A419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68F29FA" wp14:editId="3F98E721">
                <wp:simplePos x="0" y="0"/>
                <wp:positionH relativeFrom="margin">
                  <wp:align>center</wp:align>
                </wp:positionH>
                <wp:positionV relativeFrom="paragraph">
                  <wp:posOffset>231140</wp:posOffset>
                </wp:positionV>
                <wp:extent cx="1800225" cy="539262"/>
                <wp:effectExtent l="19050" t="0" r="47625" b="13335"/>
                <wp:wrapNone/>
                <wp:docPr id="5" name="Flowchart: Da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39262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CA95C" w14:textId="6147155F" w:rsidR="00B45C32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If choice == 0</w:t>
                            </w:r>
                          </w:p>
                          <w:p w14:paraId="7F0BCF8D" w14:textId="6A52D3C1" w:rsidR="001A4194" w:rsidRPr="001A4194" w:rsidRDefault="001A4194" w:rsidP="001A4194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1A4194">
                              <w:rPr>
                                <w:sz w:val="16"/>
                                <w:szCs w:val="16"/>
                              </w:rPr>
                              <w:t>User is done selec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F29FA" id="Flowchart: Data 5" o:spid="_x0000_s1036" type="#_x0000_t111" style="position:absolute;margin-left:0;margin-top:18.2pt;width:141.75pt;height:42.45pt;z-index:251705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" fillcolor="#4472c4 [3204]" strokecolor="#1f3763 [1604]" strokeweight="1pt">
                <v:textbox>
                  <w:txbxContent>
                    <w:p w14:paraId="74BCA95C" w14:textId="6147155F" w:rsidR="00B45C32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If choice == 0</w:t>
                      </w:r>
                    </w:p>
                    <w:p w14:paraId="7F0BCF8D" w14:textId="6A52D3C1" w:rsidR="001A4194" w:rsidRPr="001A4194" w:rsidRDefault="001A4194" w:rsidP="001A4194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 w:rsidRPr="001A4194">
                        <w:rPr>
                          <w:sz w:val="16"/>
                          <w:szCs w:val="16"/>
                        </w:rPr>
                        <w:t>User is done selec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8A4D6F" w14:textId="6C1FB2F9" w:rsidR="00A04116" w:rsidRPr="00A04116" w:rsidRDefault="00A04116" w:rsidP="00A04116"/>
    <w:p w14:paraId="114FE231" w14:textId="0615DB4B" w:rsidR="00A04116" w:rsidRDefault="00B57CE9" w:rsidP="00A0411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05E88E0A" wp14:editId="393B83C1">
                <wp:simplePos x="0" y="0"/>
                <wp:positionH relativeFrom="column">
                  <wp:posOffset>548640</wp:posOffset>
                </wp:positionH>
                <wp:positionV relativeFrom="paragraph">
                  <wp:posOffset>109689</wp:posOffset>
                </wp:positionV>
                <wp:extent cx="45719" cy="614338"/>
                <wp:effectExtent l="76200" t="0" r="50165" b="5270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6143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BFD71" id="Straight Arrow Connector 10" o:spid="_x0000_s1026" type="#_x0000_t32" style="position:absolute;margin-left:43.2pt;margin-top:8.65pt;width:3.6pt;height:48.35pt;flip:x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 w:rsidR="001E66E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F467DB3" wp14:editId="44F51570">
                <wp:simplePos x="0" y="0"/>
                <wp:positionH relativeFrom="margin">
                  <wp:align>center</wp:align>
                </wp:positionH>
                <wp:positionV relativeFrom="paragraph">
                  <wp:posOffset>147320</wp:posOffset>
                </wp:positionV>
                <wp:extent cx="0" cy="394275"/>
                <wp:effectExtent l="76200" t="0" r="57150" b="635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4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68F74" id="Straight Arrow Connector 19" o:spid="_x0000_s1026" type="#_x0000_t32" style="position:absolute;margin-left:0;margin-top:11.6pt;width:0;height:31.05pt;z-index:2517258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9467578" w14:textId="6B1A7504" w:rsidR="00A04116" w:rsidRDefault="00A04116" w:rsidP="00A04116">
      <w:pPr>
        <w:tabs>
          <w:tab w:val="left" w:pos="8010"/>
        </w:tabs>
      </w:pPr>
      <w:r>
        <w:tab/>
      </w:r>
    </w:p>
    <w:p w14:paraId="51599D22" w14:textId="2756B0B4" w:rsidR="001E66ED" w:rsidRDefault="00986CDE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2E35684" wp14:editId="29C037E2">
                <wp:simplePos x="0" y="0"/>
                <wp:positionH relativeFrom="margin">
                  <wp:align>center</wp:align>
                </wp:positionH>
                <wp:positionV relativeFrom="paragraph">
                  <wp:posOffset>24130</wp:posOffset>
                </wp:positionV>
                <wp:extent cx="1756997" cy="427893"/>
                <wp:effectExtent l="19050" t="0" r="34290" b="10795"/>
                <wp:wrapNone/>
                <wp:docPr id="27" name="Flowchart: Data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997" cy="42789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248C4" w14:textId="64EF1175" w:rsidR="004656BC" w:rsidRPr="001A4194" w:rsidRDefault="004656BC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printReceip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35684" id="Flowchart: Data 27" o:spid="_x0000_s1035" type="#_x0000_t111" style="position:absolute;margin-left:0;margin-top:1.9pt;width:138.35pt;height:33.7pt;z-index:2517381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" fillcolor="#4472c4 [3204]" strokecolor="#1f3763 [1604]" strokeweight="1pt">
                <v:textbox>
                  <w:txbxContent>
                    <w:p w14:paraId="40F248C4" w14:textId="64EF1175" w:rsidR="004656BC" w:rsidRPr="001A4194" w:rsidRDefault="004656BC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>
                        <w:rPr>
                          <w:sz w:val="16"/>
                          <w:szCs w:val="16"/>
                        </w:rPr>
                        <w:t>printReceipt</w:t>
                      </w:r>
                      <w:proofErr w:type="spellEnd"/>
                      <w:r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>
                        <w:rPr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7CE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2D4277E" wp14:editId="75BBA93A">
                <wp:simplePos x="0" y="0"/>
                <wp:positionH relativeFrom="column">
                  <wp:posOffset>-389614</wp:posOffset>
                </wp:positionH>
                <wp:positionV relativeFrom="paragraph">
                  <wp:posOffset>165845</wp:posOffset>
                </wp:positionV>
                <wp:extent cx="1800225" cy="545123"/>
                <wp:effectExtent l="19050" t="0" r="47625" b="26670"/>
                <wp:wrapNone/>
                <wp:docPr id="42" name="Flowchart: Data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5451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3A394F" w14:textId="237BD15E" w:rsidR="00B57CE9" w:rsidRPr="001A4194" w:rsidRDefault="00B57CE9" w:rsidP="00B57CE9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ecord total c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4277E" id="Flowchart: Data 42" o:spid="_x0000_s1036" type="#_x0000_t111" style="position:absolute;margin-left:-30.7pt;margin-top:13.05pt;width:141.75pt;height:42.9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" fillcolor="#4472c4 [3204]" strokecolor="#1f3763 [1604]" strokeweight="1pt">
                <v:textbox>
                  <w:txbxContent>
                    <w:p w14:paraId="543A394F" w14:textId="237BD15E" w:rsidR="00B57CE9" w:rsidRPr="001A4194" w:rsidRDefault="00B57CE9" w:rsidP="00B57CE9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Record total cost</w:t>
                      </w:r>
                    </w:p>
                  </w:txbxContent>
                </v:textbox>
              </v:shape>
            </w:pict>
          </mc:Fallback>
        </mc:AlternateContent>
      </w:r>
    </w:p>
    <w:p w14:paraId="4770E576" w14:textId="694ED0C3" w:rsidR="001E66ED" w:rsidRDefault="001E66ED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8A7BC3" wp14:editId="00EFC960">
                <wp:simplePos x="0" y="0"/>
                <wp:positionH relativeFrom="margin">
                  <wp:align>center</wp:align>
                </wp:positionH>
                <wp:positionV relativeFrom="paragraph">
                  <wp:posOffset>11137</wp:posOffset>
                </wp:positionV>
                <wp:extent cx="0" cy="297180"/>
                <wp:effectExtent l="76200" t="0" r="57150" b="6477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77E5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5" o:spid="_x0000_s1026" type="#_x0000_t32" style="position:absolute;margin-left:0;margin-top:.9pt;width:0;height:23.4pt;z-index:2516858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A49593C" w14:textId="0FABBD22" w:rsidR="001E66ED" w:rsidRDefault="00986CDE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36B31B8" wp14:editId="6F0339C5">
                <wp:simplePos x="0" y="0"/>
                <wp:positionH relativeFrom="margin">
                  <wp:align>center</wp:align>
                </wp:positionH>
                <wp:positionV relativeFrom="paragraph">
                  <wp:posOffset>71755</wp:posOffset>
                </wp:positionV>
                <wp:extent cx="1819275" cy="590550"/>
                <wp:effectExtent l="19050" t="0" r="47625" b="19050"/>
                <wp:wrapNone/>
                <wp:docPr id="12" name="Flowchart: Da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59055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9EED37" w14:textId="33592EE3" w:rsidR="00986CDE" w:rsidRDefault="00986CDE" w:rsidP="00986CDE">
                            <w:pPr>
                              <w:jc w:val="center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Display all items being purchased and total c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B31B8" id="Flowchart: Data 12" o:spid="_x0000_s1037" type="#_x0000_t111" style="position:absolute;margin-left:0;margin-top:5.65pt;width:143.25pt;height:46.5pt;z-index:251799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" fillcolor="#4472c4 [3204]" strokecolor="#1f3763 [1604]" strokeweight="1pt">
                <v:textbox>
                  <w:txbxContent>
                    <w:p w14:paraId="5B9EED37" w14:textId="33592EE3" w:rsidR="00986CDE" w:rsidRDefault="00986CDE" w:rsidP="00986CDE">
                      <w:pPr>
                        <w:jc w:val="center"/>
                      </w:pPr>
                      <w:r>
                        <w:rPr>
                          <w:sz w:val="18"/>
                          <w:szCs w:val="18"/>
                        </w:rPr>
                        <w:t>Display all items being purchased and total co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7838D2" w14:textId="591B492D" w:rsidR="001E66ED" w:rsidRDefault="001E66ED" w:rsidP="00A04116">
      <w:pPr>
        <w:tabs>
          <w:tab w:val="left" w:pos="8010"/>
        </w:tabs>
      </w:pPr>
    </w:p>
    <w:p w14:paraId="4AE635C5" w14:textId="5CF05A01" w:rsidR="001E66ED" w:rsidRDefault="00986CDE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6D79D80" wp14:editId="6ED95C58">
                <wp:simplePos x="0" y="0"/>
                <wp:positionH relativeFrom="margin">
                  <wp:align>center</wp:align>
                </wp:positionH>
                <wp:positionV relativeFrom="paragraph">
                  <wp:posOffset>102870</wp:posOffset>
                </wp:positionV>
                <wp:extent cx="0" cy="297180"/>
                <wp:effectExtent l="76200" t="0" r="57150" b="6477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18E8D" id="Straight Arrow Connector 25" o:spid="_x0000_s1026" type="#_x0000_t32" style="position:absolute;margin-left:0;margin-top:8.1pt;width:0;height:23.4pt;z-index:2517340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230CAD2" w14:textId="7137F946" w:rsidR="001E66ED" w:rsidRDefault="00986CDE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507E509" wp14:editId="0B62ED2A">
                <wp:simplePos x="0" y="0"/>
                <wp:positionH relativeFrom="margin">
                  <wp:align>center</wp:align>
                </wp:positionH>
                <wp:positionV relativeFrom="paragraph">
                  <wp:posOffset>46990</wp:posOffset>
                </wp:positionV>
                <wp:extent cx="1800225" cy="274955"/>
                <wp:effectExtent l="38100" t="0" r="66675" b="10795"/>
                <wp:wrapNone/>
                <wp:docPr id="1" name="Flowchart: Dat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274955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5C0E21" w14:textId="3C3C34A9" w:rsidR="00B45C32" w:rsidRDefault="00986CDE" w:rsidP="00B45C32">
                            <w:pPr>
                              <w:jc w:val="center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Call for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delivery(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7E509" id="Flowchart: Data 1" o:spid="_x0000_s1038" type="#_x0000_t111" style="position:absolute;margin-left:0;margin-top:3.7pt;width:141.75pt;height:21.65pt;z-index:251701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" fillcolor="#4472c4 [3204]" strokecolor="#1f3763 [1604]" strokeweight="1pt">
                <v:textbox>
                  <w:txbxContent>
                    <w:p w14:paraId="0B5C0E21" w14:textId="3C3C34A9" w:rsidR="00B45C32" w:rsidRDefault="00986CDE" w:rsidP="00B45C32">
                      <w:pPr>
                        <w:jc w:val="center"/>
                      </w:pPr>
                      <w:r>
                        <w:rPr>
                          <w:sz w:val="18"/>
                          <w:szCs w:val="18"/>
                        </w:rPr>
                        <w:t xml:space="preserve">Call for 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delivery(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1368ED" w14:textId="698E5837" w:rsidR="0084036B" w:rsidRDefault="00986CDE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E259519" wp14:editId="0D433462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45719" cy="709247"/>
                <wp:effectExtent l="38100" t="0" r="69215" b="5334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7092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9924B" id="Straight Arrow Connector 26" o:spid="_x0000_s1026" type="#_x0000_t32" style="position:absolute;margin-left:0;margin-top:.7pt;width:3.6pt;height:55.85pt;z-index:2517360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4502F77A" w14:textId="14BEA7CC" w:rsidR="0084036B" w:rsidRDefault="0084036B" w:rsidP="00A04116">
      <w:pPr>
        <w:tabs>
          <w:tab w:val="left" w:pos="8010"/>
        </w:tabs>
      </w:pPr>
    </w:p>
    <w:p w14:paraId="3ABED1DC" w14:textId="2F5FAA7D" w:rsidR="0084036B" w:rsidRDefault="0084036B" w:rsidP="00A04116">
      <w:pPr>
        <w:tabs>
          <w:tab w:val="left" w:pos="8010"/>
        </w:tabs>
      </w:pPr>
    </w:p>
    <w:p w14:paraId="0AC6785D" w14:textId="30D067E9" w:rsidR="001E66ED" w:rsidRDefault="00986CDE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AE3BBD3" wp14:editId="462F351A">
                <wp:simplePos x="0" y="0"/>
                <wp:positionH relativeFrom="margin">
                  <wp:align>center</wp:align>
                </wp:positionH>
                <wp:positionV relativeFrom="paragraph">
                  <wp:posOffset>-424815</wp:posOffset>
                </wp:positionV>
                <wp:extent cx="1800225" cy="392723"/>
                <wp:effectExtent l="19050" t="0" r="47625" b="26670"/>
                <wp:wrapNone/>
                <wp:docPr id="24" name="Flowchart: Data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225" cy="392723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7C82C7" w14:textId="72A28FE2" w:rsidR="001E66ED" w:rsidRDefault="001E66ED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sk for month</w:t>
                            </w:r>
                          </w:p>
                          <w:p w14:paraId="6176BA00" w14:textId="62916742" w:rsidR="001E66ED" w:rsidRPr="001A4194" w:rsidRDefault="001E66ED" w:rsidP="001E66ED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sk for 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E3BBD3" id="Flowchart: Data 24" o:spid="_x0000_s1039" type="#_x0000_t111" style="position:absolute;margin-left:0;margin-top:-33.45pt;width:141.75pt;height:30.9pt;z-index:2517319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" fillcolor="#4472c4 [3204]" strokecolor="#1f3763 [1604]" strokeweight="1pt">
                <v:textbox>
                  <w:txbxContent>
                    <w:p w14:paraId="087C82C7" w14:textId="72A28FE2" w:rsidR="001E66ED" w:rsidRDefault="001E66ED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sk for month</w:t>
                      </w:r>
                    </w:p>
                    <w:p w14:paraId="6176BA00" w14:textId="62916742" w:rsidR="001E66ED" w:rsidRPr="001A4194" w:rsidRDefault="001E66ED" w:rsidP="001E66ED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sk for da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7E0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7AF8E91" wp14:editId="03DE0105">
                <wp:simplePos x="0" y="0"/>
                <wp:positionH relativeFrom="margin">
                  <wp:align>center</wp:align>
                </wp:positionH>
                <wp:positionV relativeFrom="paragraph">
                  <wp:posOffset>168689</wp:posOffset>
                </wp:positionV>
                <wp:extent cx="1756410" cy="404446"/>
                <wp:effectExtent l="19050" t="0" r="34290" b="15240"/>
                <wp:wrapNone/>
                <wp:docPr id="29" name="Flowchart: Data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6410" cy="404446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C68998" w14:textId="510E2FA5" w:rsidR="004656BC" w:rsidRPr="001A4194" w:rsidRDefault="00986CDE" w:rsidP="004656BC">
                            <w:pPr>
                              <w:spacing w:after="0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isplay delivery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F8E91" id="Flowchart: Data 29" o:spid="_x0000_s1040" type="#_x0000_t111" style="position:absolute;margin-left:0;margin-top:13.3pt;width:138.3pt;height:31.85pt;z-index:251742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" fillcolor="#4472c4 [3204]" strokecolor="#1f3763 [1604]" strokeweight="1pt">
                <v:textbox>
                  <w:txbxContent>
                    <w:p w14:paraId="17C68998" w14:textId="510E2FA5" w:rsidR="004656BC" w:rsidRPr="001A4194" w:rsidRDefault="00986CDE" w:rsidP="004656BC">
                      <w:pPr>
                        <w:spacing w:after="0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isplay delivery d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6B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65C57FA" wp14:editId="358C9D13">
                <wp:simplePos x="0" y="0"/>
                <wp:positionH relativeFrom="margin">
                  <wp:align>center</wp:align>
                </wp:positionH>
                <wp:positionV relativeFrom="paragraph">
                  <wp:posOffset>-149176</wp:posOffset>
                </wp:positionV>
                <wp:extent cx="0" cy="297180"/>
                <wp:effectExtent l="76200" t="0" r="57150" b="6477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B8DFC" id="Straight Arrow Connector 28" o:spid="_x0000_s1026" type="#_x0000_t32" style="position:absolute;margin-left:0;margin-top:-11.75pt;width:0;height:23.4pt;z-index:2517401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6C84C975" w14:textId="00E391F5" w:rsidR="001E66ED" w:rsidRDefault="00967E05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8BB3269" wp14:editId="3563256B">
                <wp:simplePos x="0" y="0"/>
                <wp:positionH relativeFrom="margin">
                  <wp:align>center</wp:align>
                </wp:positionH>
                <wp:positionV relativeFrom="paragraph">
                  <wp:posOffset>250908</wp:posOffset>
                </wp:positionV>
                <wp:extent cx="0" cy="297180"/>
                <wp:effectExtent l="76200" t="0" r="57150" b="6477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DDDD3" id="Straight Arrow Connector 34" o:spid="_x0000_s1026" type="#_x0000_t32" style="position:absolute;margin-left:0;margin-top:19.75pt;width:0;height:23.4pt;z-index:2517524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6DF7253A" w14:textId="6B64D51E" w:rsidR="001E66ED" w:rsidRPr="00A04116" w:rsidRDefault="00967E05" w:rsidP="00A04116">
      <w:pPr>
        <w:tabs>
          <w:tab w:val="left" w:pos="8010"/>
        </w:tabs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D89589" wp14:editId="5F320393">
                <wp:simplePos x="0" y="0"/>
                <wp:positionH relativeFrom="margin">
                  <wp:align>center</wp:align>
                </wp:positionH>
                <wp:positionV relativeFrom="paragraph">
                  <wp:posOffset>267335</wp:posOffset>
                </wp:positionV>
                <wp:extent cx="1619250" cy="529736"/>
                <wp:effectExtent l="0" t="0" r="19050" b="2286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529736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282F6C" w14:textId="77777777" w:rsidR="000E52AD" w:rsidRDefault="000E52AD" w:rsidP="000E52AD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D89589" id="Oval 23" o:spid="_x0000_s1041" style="position:absolute;margin-left:0;margin-top:21.05pt;width:127.5pt;height:41.7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" fillcolor="#4472c4 [3204]" strokecolor="#1f3763 [1604]" strokeweight="1pt">
                <v:stroke joinstyle="miter"/>
                <v:textbox>
                  <w:txbxContent>
                    <w:p w14:paraId="37282F6C" w14:textId="77777777" w:rsidR="000E52AD" w:rsidRDefault="000E52AD" w:rsidP="000E52AD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1E66ED" w:rsidRPr="00A04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MDA1tDQxMDY0MDBS0lEKTi0uzszPAykwrgUAHJ6fVSwAAAA="/>
  </w:docVars>
  <w:rsids>
    <w:rsidRoot w:val="000E52AD"/>
    <w:rsid w:val="000002AE"/>
    <w:rsid w:val="000E52AD"/>
    <w:rsid w:val="00110FA5"/>
    <w:rsid w:val="001A4194"/>
    <w:rsid w:val="001C5DCD"/>
    <w:rsid w:val="001E5A67"/>
    <w:rsid w:val="001E66ED"/>
    <w:rsid w:val="002413C7"/>
    <w:rsid w:val="00413079"/>
    <w:rsid w:val="004656BC"/>
    <w:rsid w:val="00481408"/>
    <w:rsid w:val="004D4F74"/>
    <w:rsid w:val="005F5BAD"/>
    <w:rsid w:val="00636643"/>
    <w:rsid w:val="00644295"/>
    <w:rsid w:val="00784BF1"/>
    <w:rsid w:val="0084036B"/>
    <w:rsid w:val="00900E1C"/>
    <w:rsid w:val="00967E05"/>
    <w:rsid w:val="00986CDE"/>
    <w:rsid w:val="00A04116"/>
    <w:rsid w:val="00A06A05"/>
    <w:rsid w:val="00AB269F"/>
    <w:rsid w:val="00B45C32"/>
    <w:rsid w:val="00B57CE9"/>
    <w:rsid w:val="00BD0985"/>
    <w:rsid w:val="00E65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5E9C3"/>
  <w15:chartTrackingRefBased/>
  <w15:docId w15:val="{FDCD3953-ADF9-4EFE-B9C5-1B84EE28C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2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4</TotalTime>
  <Pages>2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Gutierrez</dc:creator>
  <cp:keywords/>
  <dc:description/>
  <cp:lastModifiedBy>its Freddy</cp:lastModifiedBy>
  <cp:revision>5</cp:revision>
  <dcterms:created xsi:type="dcterms:W3CDTF">2022-02-10T06:36:00Z</dcterms:created>
  <dcterms:modified xsi:type="dcterms:W3CDTF">2022-02-11T03:50:00Z</dcterms:modified>
</cp:coreProperties>
</file>